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A29122" w14:textId="77777777" w:rsidR="00693056" w:rsidRPr="00693056" w:rsidRDefault="00000000">
      <w:pPr>
        <w:pStyle w:val="FirstParagraph"/>
        <w:rPr>
          <w:sz w:val="32"/>
          <w:szCs w:val="32"/>
        </w:rPr>
      </w:pPr>
      <w:r w:rsidRPr="00693056">
        <w:rPr>
          <w:b/>
          <w:bCs/>
          <w:sz w:val="32"/>
          <w:szCs w:val="32"/>
        </w:rPr>
        <w:t>Shiloh Huntsberry</w:t>
      </w:r>
      <w:r w:rsidRPr="00693056">
        <w:rPr>
          <w:sz w:val="32"/>
          <w:szCs w:val="32"/>
        </w:rPr>
        <w:t xml:space="preserve"> </w:t>
      </w:r>
    </w:p>
    <w:p w14:paraId="05457135" w14:textId="705FC201" w:rsidR="007A68B0" w:rsidRPr="00693056" w:rsidRDefault="00000000">
      <w:pPr>
        <w:pStyle w:val="FirstParagraph"/>
      </w:pPr>
      <w:r w:rsidRPr="00693056">
        <w:t>West Virginia, United States</w:t>
      </w:r>
      <w:r w:rsidRPr="00693056">
        <w:br/>
        <w:t>(304) 702-6073</w:t>
      </w:r>
      <w:r w:rsidRPr="00693056">
        <w:br/>
        <w:t>Huntsberry.shiloh@gmail.com</w:t>
      </w:r>
      <w:r w:rsidRPr="00693056">
        <w:br/>
      </w:r>
      <w:hyperlink r:id="rId5">
        <w:r w:rsidRPr="00693056">
          <w:rPr>
            <w:rStyle w:val="Hyperlink"/>
          </w:rPr>
          <w:t>Portfolio</w:t>
        </w:r>
      </w:hyperlink>
    </w:p>
    <w:p w14:paraId="5414BCD1" w14:textId="77777777" w:rsidR="007A68B0" w:rsidRPr="00693056" w:rsidRDefault="00752DD5">
      <w:r>
        <w:rPr>
          <w:noProof/>
        </w:rPr>
        <w:pict w14:anchorId="625AB203">
          <v:rect id="_x0000_i1028" alt="" style="width:468pt;height:.05pt;mso-width-percent:0;mso-height-percent:0;mso-width-percent:0;mso-height-percent:0" o:hralign="center" o:hrstd="t" o:hr="t"/>
        </w:pict>
      </w:r>
    </w:p>
    <w:p w14:paraId="3A9C9177" w14:textId="77777777" w:rsidR="007A68B0" w:rsidRPr="00693056" w:rsidRDefault="00000000">
      <w:pPr>
        <w:pStyle w:val="Heading3"/>
        <w:rPr>
          <w:sz w:val="24"/>
          <w:szCs w:val="24"/>
        </w:rPr>
      </w:pPr>
      <w:bookmarkStart w:id="0" w:name="professional-summary"/>
      <w:r w:rsidRPr="00693056">
        <w:rPr>
          <w:b/>
          <w:bCs/>
          <w:sz w:val="24"/>
          <w:szCs w:val="24"/>
        </w:rPr>
        <w:t>Professional Summary</w:t>
      </w:r>
    </w:p>
    <w:p w14:paraId="4EAE2A43" w14:textId="3DCE8B4F" w:rsidR="007A68B0" w:rsidRPr="00693056" w:rsidRDefault="00693056">
      <w:r w:rsidRPr="00693056">
        <w:rPr>
          <w:rFonts w:ascii="-webkit-standard" w:hAnsi="-webkit-standard"/>
          <w:color w:val="000000"/>
        </w:rPr>
        <w:t>Front-End Developer with certifications in HTML, CSS, JavaScript, and UX/UI. Psychology degree and healthcare background strengthen user-centered design skills. Passionate about building accessible, responsive web interfaces</w:t>
      </w:r>
      <w:r w:rsidR="00752DD5">
        <w:rPr>
          <w:noProof/>
        </w:rPr>
        <w:pict w14:anchorId="6623632B">
          <v:rect id="_x0000_i1027" alt="" style="width:468pt;height:.05pt;mso-width-percent:0;mso-height-percent:0;mso-width-percent:0;mso-height-percent:0" o:hralign="center" o:hrstd="t" o:hr="t"/>
        </w:pict>
      </w:r>
    </w:p>
    <w:p w14:paraId="531B5B58" w14:textId="5622391D" w:rsidR="007A68B0" w:rsidRPr="00693056" w:rsidRDefault="00693056">
      <w:bookmarkStart w:id="1" w:name="transferable-skills"/>
      <w:bookmarkEnd w:id="0"/>
      <w:r w:rsidRPr="00693056">
        <w:rPr>
          <w:rStyle w:val="Strong"/>
          <w:color w:val="000000"/>
        </w:rPr>
        <w:t>Skills &amp; Tools:</w:t>
      </w:r>
      <w:r w:rsidRPr="00693056">
        <w:rPr>
          <w:rStyle w:val="apple-converted-space"/>
          <w:rFonts w:ascii="-webkit-standard" w:hAnsi="-webkit-standard"/>
          <w:color w:val="000000"/>
        </w:rPr>
        <w:t> </w:t>
      </w:r>
      <w:r w:rsidRPr="00693056">
        <w:rPr>
          <w:rFonts w:ascii="-webkit-standard" w:hAnsi="-webkit-standard"/>
          <w:color w:val="000000"/>
        </w:rPr>
        <w:t>HTML, CSS, JavaScript (ES6+), Python (basic), Git/GitHub, Figma, API Integration, Responsive Design, UX/UI, Communication, Teamwork, Adaptability</w:t>
      </w:r>
      <w:r w:rsidR="00752DD5">
        <w:rPr>
          <w:noProof/>
        </w:rPr>
        <w:pict w14:anchorId="7DFFD094">
          <v:rect id="_x0000_i1026" alt="" style="width:468pt;height:.05pt;mso-width-percent:0;mso-height-percent:0;mso-width-percent:0;mso-height-percent:0" o:hralign="center" o:hrstd="t" o:hr="t"/>
        </w:pict>
      </w:r>
    </w:p>
    <w:p w14:paraId="5B8C2672" w14:textId="77777777" w:rsidR="007A68B0" w:rsidRPr="00693056" w:rsidRDefault="00000000">
      <w:pPr>
        <w:pStyle w:val="Heading3"/>
        <w:rPr>
          <w:sz w:val="24"/>
          <w:szCs w:val="24"/>
        </w:rPr>
      </w:pPr>
      <w:bookmarkStart w:id="2" w:name="projects"/>
      <w:bookmarkEnd w:id="1"/>
      <w:r w:rsidRPr="00693056">
        <w:rPr>
          <w:b/>
          <w:bCs/>
          <w:sz w:val="24"/>
          <w:szCs w:val="24"/>
        </w:rPr>
        <w:t>Projects</w:t>
      </w:r>
    </w:p>
    <w:p w14:paraId="2AABB756" w14:textId="77777777" w:rsidR="007A68B0" w:rsidRPr="00693056" w:rsidRDefault="00000000">
      <w:pPr>
        <w:pStyle w:val="FirstParagraph"/>
      </w:pPr>
      <w:r w:rsidRPr="00693056">
        <w:rPr>
          <w:b/>
          <w:bCs/>
        </w:rPr>
        <w:t>Recipe Generator</w:t>
      </w:r>
      <w:r w:rsidRPr="00693056">
        <w:t xml:space="preserve"> | </w:t>
      </w:r>
      <w:r w:rsidRPr="00693056">
        <w:rPr>
          <w:i/>
          <w:iCs/>
        </w:rPr>
        <w:t>SheCodes Certification Project</w:t>
      </w:r>
      <w:r w:rsidRPr="00693056">
        <w:t xml:space="preserve"> | 2024</w:t>
      </w:r>
      <w:r w:rsidRPr="00693056">
        <w:br/>
        <w:t>- Built a dynamic recipe search app using HTML, CSS, and JavaScript</w:t>
      </w:r>
      <w:r w:rsidRPr="00693056">
        <w:br/>
        <w:t>- Integrated an AI-powered API to generate recipes based on user input</w:t>
      </w:r>
      <w:r w:rsidRPr="00693056">
        <w:br/>
        <w:t>- Designed for usability and responsiveness on mobile devices</w:t>
      </w:r>
    </w:p>
    <w:p w14:paraId="18A52281" w14:textId="61BA273F" w:rsidR="007A68B0" w:rsidRPr="00693056" w:rsidRDefault="00000000">
      <w:pPr>
        <w:pStyle w:val="BodyText"/>
      </w:pPr>
      <w:r w:rsidRPr="00693056">
        <w:rPr>
          <w:b/>
          <w:bCs/>
        </w:rPr>
        <w:t>Weather App</w:t>
      </w:r>
      <w:r w:rsidRPr="00693056">
        <w:t xml:space="preserve"> | </w:t>
      </w:r>
      <w:r w:rsidRPr="00693056">
        <w:rPr>
          <w:i/>
          <w:iCs/>
        </w:rPr>
        <w:t>SheCodes Certification Project</w:t>
      </w:r>
      <w:r w:rsidRPr="00693056">
        <w:t xml:space="preserve"> | 2024</w:t>
      </w:r>
      <w:r w:rsidRPr="00693056">
        <w:br/>
      </w:r>
      <w:r w:rsidR="00693056" w:rsidRPr="00693056">
        <w:rPr>
          <w:rFonts w:ascii="-webkit-standard" w:hAnsi="-webkit-standard"/>
          <w:color w:val="000000"/>
        </w:rPr>
        <w:t xml:space="preserve">Built a real-time weather app using JavaScript and </w:t>
      </w:r>
      <w:proofErr w:type="spellStart"/>
      <w:r w:rsidR="00693056" w:rsidRPr="00693056">
        <w:rPr>
          <w:rFonts w:ascii="-webkit-standard" w:hAnsi="-webkit-standard"/>
          <w:color w:val="000000"/>
        </w:rPr>
        <w:t>OpenWeather</w:t>
      </w:r>
      <w:proofErr w:type="spellEnd"/>
      <w:r w:rsidR="00693056" w:rsidRPr="00693056">
        <w:rPr>
          <w:rFonts w:ascii="-webkit-standard" w:hAnsi="-webkit-standard"/>
          <w:color w:val="000000"/>
        </w:rPr>
        <w:t xml:space="preserve"> API; implemented responsive layout and user-friendly design</w:t>
      </w:r>
    </w:p>
    <w:p w14:paraId="1229748D" w14:textId="77777777" w:rsidR="007A68B0" w:rsidRPr="00693056" w:rsidRDefault="00000000">
      <w:pPr>
        <w:pStyle w:val="BodyText"/>
      </w:pPr>
      <w:r w:rsidRPr="00693056">
        <w:rPr>
          <w:b/>
          <w:bCs/>
        </w:rPr>
        <w:t>Travel Site</w:t>
      </w:r>
      <w:r w:rsidRPr="00693056">
        <w:t xml:space="preserve"> | </w:t>
      </w:r>
      <w:r w:rsidRPr="00693056">
        <w:rPr>
          <w:i/>
          <w:iCs/>
        </w:rPr>
        <w:t>SheCodes Certification Project</w:t>
      </w:r>
      <w:r w:rsidRPr="00693056">
        <w:t xml:space="preserve"> | 2024</w:t>
      </w:r>
      <w:r w:rsidRPr="00693056">
        <w:br/>
        <w:t>- Created a visually appealing, responsive landing page using HTML and CSS</w:t>
      </w:r>
      <w:r w:rsidRPr="00693056">
        <w:br/>
        <w:t>- Applied design best practices for layout and typography</w:t>
      </w:r>
    </w:p>
    <w:p w14:paraId="5B68F5DA" w14:textId="77777777" w:rsidR="007A68B0" w:rsidRPr="00693056" w:rsidRDefault="00000000">
      <w:pPr>
        <w:pStyle w:val="BodyText"/>
      </w:pPr>
      <w:r w:rsidRPr="00693056">
        <w:rPr>
          <w:b/>
          <w:bCs/>
        </w:rPr>
        <w:t>Small Business Website</w:t>
      </w:r>
      <w:r w:rsidRPr="00693056">
        <w:t xml:space="preserve"> | </w:t>
      </w:r>
      <w:r w:rsidRPr="00693056">
        <w:rPr>
          <w:i/>
          <w:iCs/>
        </w:rPr>
        <w:t>Freelance Project</w:t>
      </w:r>
      <w:r w:rsidRPr="00693056">
        <w:t xml:space="preserve"> | 2024</w:t>
      </w:r>
      <w:r w:rsidRPr="00693056">
        <w:br/>
        <w:t>- Designed and coded a promotional site for a local service provider</w:t>
      </w:r>
      <w:r w:rsidRPr="00693056">
        <w:br/>
        <w:t>- Delivered a fully responsive layout and contact form using HTML and CSS</w:t>
      </w:r>
      <w:r w:rsidRPr="00693056">
        <w:br/>
        <w:t>- Collaborated directly with the client for content and branding</w:t>
      </w:r>
    </w:p>
    <w:p w14:paraId="64AC819D" w14:textId="77777777" w:rsidR="007A68B0" w:rsidRPr="00693056" w:rsidRDefault="00752DD5">
      <w:r>
        <w:rPr>
          <w:noProof/>
        </w:rPr>
        <w:pict w14:anchorId="2873B777">
          <v:rect id="_x0000_i1025" alt="" style="width:468pt;height:.05pt;mso-width-percent:0;mso-height-percent:0;mso-width-percent:0;mso-height-percent:0" o:hralign="center" o:hrstd="t" o:hr="t"/>
        </w:pict>
      </w:r>
    </w:p>
    <w:p w14:paraId="48F54092" w14:textId="77777777" w:rsidR="007A68B0" w:rsidRPr="00693056" w:rsidRDefault="00000000">
      <w:pPr>
        <w:pStyle w:val="Heading3"/>
        <w:rPr>
          <w:sz w:val="24"/>
          <w:szCs w:val="24"/>
        </w:rPr>
      </w:pPr>
      <w:bookmarkStart w:id="3" w:name="education"/>
      <w:bookmarkEnd w:id="2"/>
      <w:r w:rsidRPr="00693056">
        <w:rPr>
          <w:b/>
          <w:bCs/>
          <w:sz w:val="24"/>
          <w:szCs w:val="24"/>
        </w:rPr>
        <w:t>Education</w:t>
      </w:r>
    </w:p>
    <w:p w14:paraId="1AF9E2FA" w14:textId="56E76C07" w:rsidR="00693056" w:rsidRPr="00693056" w:rsidRDefault="00693056">
      <w:pPr>
        <w:rPr>
          <w:rFonts w:ascii="-webkit-standard" w:hAnsi="-webkit-standard"/>
          <w:color w:val="000000"/>
        </w:rPr>
      </w:pPr>
      <w:r w:rsidRPr="00693056">
        <w:rPr>
          <w:rFonts w:ascii="-webkit-standard" w:hAnsi="-webkit-standard"/>
          <w:color w:val="000000"/>
        </w:rPr>
        <w:t>Shepherd University — B.A. Psychology (2016–2020)</w:t>
      </w:r>
    </w:p>
    <w:p w14:paraId="025718AF" w14:textId="1AA1408A" w:rsidR="007A68B0" w:rsidRPr="00693056" w:rsidRDefault="00693056">
      <w:proofErr w:type="spellStart"/>
      <w:r w:rsidRPr="00693056">
        <w:rPr>
          <w:rFonts w:ascii="-webkit-standard" w:hAnsi="-webkit-standard"/>
          <w:color w:val="000000"/>
        </w:rPr>
        <w:t>SheCodes</w:t>
      </w:r>
      <w:proofErr w:type="spellEnd"/>
      <w:r w:rsidRPr="00693056">
        <w:rPr>
          <w:rFonts w:ascii="-webkit-standard" w:hAnsi="-webkit-standard"/>
          <w:color w:val="000000"/>
        </w:rPr>
        <w:t xml:space="preserve"> Front-End Developer Career Path (2024</w:t>
      </w:r>
      <w:bookmarkEnd w:id="3"/>
    </w:p>
    <w:sectPr w:rsidR="007A68B0" w:rsidRPr="0069305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-webkit-standard">
    <w:altName w:val="Cambria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D9C66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1B0BA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52609590">
    <w:abstractNumId w:val="0"/>
  </w:num>
  <w:num w:numId="2" w16cid:durableId="96996138">
    <w:abstractNumId w:val="1"/>
  </w:num>
  <w:num w:numId="3" w16cid:durableId="1513764616">
    <w:abstractNumId w:val="1"/>
  </w:num>
  <w:num w:numId="4" w16cid:durableId="3267926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68B0"/>
    <w:rsid w:val="002971C4"/>
    <w:rsid w:val="00693056"/>
    <w:rsid w:val="00752DD5"/>
    <w:rsid w:val="007A68B0"/>
    <w:rsid w:val="00CE0A25"/>
    <w:rsid w:val="00E42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B7B04"/>
  <w15:docId w15:val="{5E66B226-9D39-6E4D-9B9E-F51BE2A22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693056"/>
    <w:rPr>
      <w:b/>
      <w:bCs/>
    </w:rPr>
  </w:style>
  <w:style w:type="character" w:customStyle="1" w:styleId="apple-converted-space">
    <w:name w:val="apple-converted-space"/>
    <w:basedOn w:val="DefaultParagraphFont"/>
    <w:rsid w:val="0069305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huntsberryshiloh.wixstudio.io/portfolio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4</Words>
  <Characters>13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untsberry, Shiloh</dc:creator>
  <cp:keywords/>
  <cp:lastModifiedBy>Huntsberry, Shiloh</cp:lastModifiedBy>
  <cp:revision>2</cp:revision>
  <dcterms:created xsi:type="dcterms:W3CDTF">2025-06-20T11:18:00Z</dcterms:created>
  <dcterms:modified xsi:type="dcterms:W3CDTF">2025-06-20T11:18:00Z</dcterms:modified>
</cp:coreProperties>
</file>